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galore</w:t>
      </w:r>
    </w:p>
    <w:bookmarkStart w:id="20" w:name="internship-application-letter"/>
    <w:p>
      <w:pPr>
        <w:pStyle w:val="Heading1"/>
      </w:pPr>
      <w:r>
        <w:t xml:space="preserve">Internship Application Letter</w:t>
      </w:r>
    </w:p>
    <w:p>
      <w:pPr>
        <w:pStyle w:val="FirstParagraph"/>
      </w:pPr>
      <w:r>
        <w:t xml:space="preserve">For Dental Internship Position at a Premier Dental Institution in India Bangalore</w:t>
      </w:r>
    </w:p>
    <w:bookmarkEnd w:id="20"/>
    <w:p>
      <w:pPr>
        <w:pStyle w:val="BodyText"/>
      </w:pPr>
      <w:r>
        <w:rPr>
          <w:bCs/>
          <w:b/>
        </w:rPr>
        <w:t xml:space="preserve">Ms. Ananya Sharma</w:t>
      </w:r>
    </w:p>
    <w:p>
      <w:pPr>
        <w:pStyle w:val="BodyText"/>
      </w:pPr>
      <w:r>
        <w:t xml:space="preserve">45/12, Green Valley Apartments</w:t>
      </w:r>
    </w:p>
    <w:p>
      <w:pPr>
        <w:pStyle w:val="BodyText"/>
      </w:pPr>
      <w:r>
        <w:t xml:space="preserve">Indiranagar, Bangalore - 560038</w:t>
      </w:r>
    </w:p>
    <w:p>
      <w:pPr>
        <w:pStyle w:val="BodyText"/>
      </w:pPr>
      <w:r>
        <w:t xml:space="preserve">Phone: +91 9876543210 | Email: ananya.sharma.dentistry@email.com</w:t>
      </w:r>
    </w:p>
    <w:p>
      <w:pPr>
        <w:pStyle w:val="BodyText"/>
      </w:pPr>
      <w:r>
        <w:t xml:space="preserve">Dr. Rajesh Kumar</w:t>
      </w:r>
    </w:p>
    <w:p>
      <w:pPr>
        <w:pStyle w:val="BodyText"/>
      </w:pPr>
      <w:r>
        <w:t xml:space="preserve">Director, Center for Excellence in Dental Care</w:t>
      </w:r>
    </w:p>
    <w:p>
      <w:pPr>
        <w:pStyle w:val="BodyText"/>
      </w:pPr>
      <w:r>
        <w:t xml:space="preserve">123 Dental Avenue, Vittal Mallya Road</w:t>
      </w:r>
    </w:p>
    <w:p>
      <w:pPr>
        <w:pStyle w:val="BodyText"/>
      </w:pPr>
      <w:r>
        <w:t xml:space="preserve">Bangalore - 560001, Karnataka, India</w:t>
      </w:r>
    </w:p>
    <w:bookmarkStart w:id="21" w:name="date-october-26-2023"/>
    <w:p>
      <w:pPr>
        <w:pStyle w:val="Heading2"/>
      </w:pPr>
      <w:r>
        <w:t xml:space="preserve">Date: October 26, 2023</w:t>
      </w:r>
    </w:p>
    <w:bookmarkEnd w:id="21"/>
    <w:bookmarkStart w:id="22" w:name="X1fe1bd99d541a7eefd93260cc8a144d24219379"/>
    <w:p>
      <w:pPr>
        <w:pStyle w:val="Heading2"/>
      </w:pPr>
      <w:r>
        <w:t xml:space="preserve">Subject: Application for Dental Internship Position at Center for Excellence in Dental Care</w:t>
      </w:r>
    </w:p>
    <w:bookmarkEnd w:id="22"/>
    <w:p>
      <w:pPr>
        <w:pStyle w:val="FirstParagraph"/>
      </w:pPr>
      <w:r>
        <w:t xml:space="preserve">Dear Dr. Kumar,</w:t>
      </w:r>
    </w:p>
    <w:p>
      <w:pPr>
        <w:pStyle w:val="BodyText"/>
      </w:pPr>
      <w:r>
        <w:t xml:space="preserve">I am writing with profound enthusiasm to submit my application for the Dental Internship position at your esteemed institution, Center for Excellence in Dental Care, located in the vibrant healthcare hub of Bangalore, India. As a final-year dental student at Kasturba Medical College (Manipal Academy of Higher Education), I have meticulously followed your center's pioneering work in advanced restorative dentistry and community oral health initiatives across India Bangalore. This internship opportunity represents the ideal convergence of my academic rigor, clinical aspirations, and commitment to contributing meaningfully to the evolving dental landscape of Karnataka.</w:t>
      </w:r>
    </w:p>
    <w:p>
      <w:pPr>
        <w:pStyle w:val="BodyText"/>
      </w:pPr>
      <w:r>
        <w:t xml:space="preserve">My undergraduate journey at Kasturba Medical College has equipped me with comprehensive theoretical knowledge spanning all dental disciplines. I have consistently maintained a CGPA of 8.9/10 across eight semesters, with particular distinction in operative dentistry (9.2) and prosthodontics (8.8). Beyond academics, my hands-on experience includes 450+ clinical hours under faculty supervision at the college's teaching hospital, where I assisted in over 200 procedures including complex fillings, pulpotomies, and basic implant preparations. Most significantly, I completed a specialized six-week rotation at Bangalore's renowned Government Dental College (GDC), gaining exposure to high-volume dental care delivery systems that mirror the operational excellence your institution exemplifies.</w:t>
      </w:r>
    </w:p>
    <w:p>
      <w:pPr>
        <w:pStyle w:val="BodyText"/>
      </w:pPr>
      <w:r>
        <w:t xml:space="preserve">What specifically compels me toward this Internship Application Letter is your center's groundbreaking work in digital dentistry. I closely followed Dr. Kumar's recent publication on AI-assisted diagnostic tools for early caries detection at the International Conference on Dental Technology (ICDT) 2023, held in Bangalore. Your innovative approach aligns precisely with my technical interests—I've independently mastered CAD/CAM software through online certifications and spearheaded a student-led project to implement digital impression techniques for orthodontic cases at my college. In India Bangalore's rapidly advancing dental ecosystem, where digital transformation is reshaping patient care, I am eager to contribute to such forward-thinking initiatives under expert mentorship.</w:t>
      </w:r>
    </w:p>
    <w:p>
      <w:pPr>
        <w:pStyle w:val="BodyText"/>
      </w:pPr>
      <w:r>
        <w:t xml:space="preserve">Bangalore's unique position as India's "Silicon Valley" has created an unprecedented synergy between medical innovation and technological advancement—a reality I've experienced firsthand during my summer internship at Apollo Hospitals' dental wing. Witnessing how Bangalore's healthcare institutions integrate cutting-edge technology with patient-centered care deeply influenced my professional trajectory. This city doesn't merely host dental clinics; it cultivates ecosystems where a Dentist becomes both a clinician and an innovator. Your center's reputation for nurturing this dual expertise makes it the singular institution where I can transition from academic learning to real-world application.</w:t>
      </w:r>
    </w:p>
    <w:p>
      <w:pPr>
        <w:pStyle w:val="BodyText"/>
      </w:pPr>
      <w:r>
        <w:t xml:space="preserve">My commitment extends beyond clinical skills. During my tenure as President of the Dental Students' Society, I organized "Smile for All" outreach programs serving 150+ underprivileged children across Bangalore's slums through partnership with local NGOs. We provided free screenings and preventive care—experiences that taught me to navigate resource constraints while delivering compassionate care, a skill vital for dentistry in diverse India Bangalore communities. Additionally, my volunteer work at the Karnataka State Dental Association's mobile dental van exposed me to rural oral health challenges often overlooked in urban centers—a perspective I believe enriches comprehensive dental practice.</w:t>
      </w:r>
    </w:p>
    <w:p>
      <w:pPr>
        <w:pStyle w:val="BodyText"/>
      </w:pPr>
      <w:r>
        <w:t xml:space="preserve">I possess fluency in English and Kannada (my native language), enabling effective communication across Bangalore's multicultural patient base. My technical toolkit includes proficiency with intraoral scanners, digital X-ray systems, and treatment planning software—all skills I've actively practiced to ensure seamless integration into your department's workflow. Moreover, I am certified in Advanced Cardiac Life Support (ACLS) and infection control protocols (NIMHANS certification), ensuring adherence to the highest safety standards required in contemporary dental practice across India.</w:t>
      </w:r>
    </w:p>
    <w:p>
      <w:pPr>
        <w:pStyle w:val="BodyText"/>
      </w:pPr>
      <w:r>
        <w:t xml:space="preserve">What excites me most about this internship is the opportunity to learn from your team's distinctive approach. Your center's emphasis on interdisciplinary collaboration—where dentists work alongside maxillofacial surgeons, periodontists, and prosthodontists—mirrors my belief that modern dental care requires holistic thinking. Having observed similar models at Bangalore's Narayana Health City, I am prepared to contribute actively while absorbing your team's clinical wisdom. I am equally drawn to your center's community health initiatives like "Namma Snehavathi" (Our Kindness), which aligns with my conviction that dentistry must serve as a bridge to broader public health goals in India.</w:t>
      </w:r>
    </w:p>
    <w:p>
      <w:pPr>
        <w:pStyle w:val="BodyText"/>
      </w:pPr>
      <w:r>
        <w:t xml:space="preserve">As an aspiring Dentist committed to ethical practice and technological innovation, I am confident that my proactive attitude, clinical readiness, and passion for Bangalore's dental future make me a strong fit for your internship program. I have attached my CV detailing further academic achievements and certifications. Thank you for considering this Internship Application Letter—I would welcome the opportunity to discuss how my skills can contribute to the continued success of Center for Excellence in Dental Care at your convenience.</w:t>
      </w:r>
    </w:p>
    <w:p>
      <w:pPr>
        <w:pStyle w:val="BodyText"/>
      </w:pPr>
      <w:r>
        <w:t xml:space="preserve">With sincere regards,</w:t>
      </w:r>
    </w:p>
    <w:p>
      <w:pPr>
        <w:pStyle w:val="BodyText"/>
      </w:pPr>
      <w:r>
        <w:rPr>
          <w:bCs/>
          <w:b/>
        </w:rPr>
        <w:t xml:space="preserve">Ananya Sharma</w:t>
      </w:r>
    </w:p>
    <w:p>
      <w:pPr>
        <w:pStyle w:val="BodyText"/>
      </w:pPr>
      <w:r>
        <w:t xml:space="preserve">Dental Student, Kasturba Medical College</w:t>
      </w:r>
    </w:p>
    <w:p>
      <w:pPr>
        <w:pStyle w:val="BodyText"/>
      </w:pPr>
      <w:r>
        <w:t xml:space="preserve">"Caring for smiles, one patient at a time—through innovation and empathy"</w:t>
      </w:r>
    </w:p>
    <w:p>
      <w:pPr>
        <w:pStyle w:val="BodyText"/>
      </w:pPr>
      <w:r>
        <w:rPr>
          <w:bCs/>
          <w:b/>
        </w:rPr>
        <w:t xml:space="preserve">Enclosures:</w:t>
      </w:r>
      <w:r>
        <w:t xml:space="preserve"> </w:t>
      </w:r>
      <w:r>
        <w:t xml:space="preserve">Curriculum Vitae (CV), Academic Transcripts, Certifications</w:t>
      </w:r>
    </w:p>
    <w:p>
      <w:pPr>
        <w:pStyle w:val="BodyText"/>
      </w:pPr>
      <w:r>
        <w:rPr>
          <w:bCs/>
          <w:b/>
        </w:rPr>
        <w:t xml:space="preserve">Word Count:</w:t>
      </w:r>
      <w:r>
        <w:t xml:space="preserve"> </w:t>
      </w:r>
      <w:r>
        <w:t xml:space="preserve">82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Internship Application Letter - Bangalore</dc:title>
  <dc:creator/>
  <dc:language>en</dc:language>
  <cp:keywords/>
  <dcterms:created xsi:type="dcterms:W3CDTF">2026-07-21T11:40:56Z</dcterms:created>
  <dcterms:modified xsi:type="dcterms:W3CDTF">2026-07-21T11:40:56Z</dcterms:modified>
</cp:coreProperties>
</file>

<file path=docProps/custom.xml><?xml version="1.0" encoding="utf-8"?>
<Properties xmlns="http://schemas.openxmlformats.org/officeDocument/2006/custom-properties" xmlns:vt="http://schemas.openxmlformats.org/officeDocument/2006/docPropsVTypes"/>
</file>